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cf7d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aef9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4:22:07Z</dcterms:created>
  <dcterms:modified xsi:type="dcterms:W3CDTF">2017-02-11T04:22:07Z</dcterms:modified>
</cp:coreProperties>
</file>